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1E2257" w:rsidRDefault="00A228F1" w:rsidP="00A228F1">
      <w:pPr>
        <w:spacing w:line="240" w:lineRule="auto"/>
        <w:rPr>
          <w:rFonts w:ascii="Calibri" w:eastAsia="Calibri" w:hAnsi="Calibri" w:cs="Calibri"/>
        </w:rPr>
      </w:pPr>
      <w:r>
        <w:rPr>
          <w:rFonts w:ascii="Calibri" w:eastAsia="Calibri" w:hAnsi="Calibri" w:cs="Calibri"/>
        </w:rPr>
        <w:t>Banni: Sinking Play</w:t>
      </w:r>
    </w:p>
    <w:p w14:paraId="00000002" w14:textId="77777777" w:rsidR="001E2257" w:rsidRDefault="001E2257" w:rsidP="00A228F1">
      <w:pPr>
        <w:spacing w:line="240" w:lineRule="auto"/>
        <w:rPr>
          <w:rFonts w:ascii="Calibri" w:eastAsia="Calibri" w:hAnsi="Calibri" w:cs="Calibri"/>
        </w:rPr>
      </w:pPr>
    </w:p>
    <w:p w14:paraId="00000003" w14:textId="77777777" w:rsidR="001E2257" w:rsidRDefault="00A228F1" w:rsidP="00A228F1">
      <w:pPr>
        <w:spacing w:line="240" w:lineRule="auto"/>
        <w:rPr>
          <w:rFonts w:ascii="Calibri" w:eastAsia="Calibri" w:hAnsi="Calibri" w:cs="Calibri"/>
        </w:rPr>
      </w:pPr>
      <w:r>
        <w:rPr>
          <w:rFonts w:ascii="Calibri" w:eastAsia="Calibri" w:hAnsi="Calibri" w:cs="Calibri"/>
        </w:rPr>
        <w:t>It had been some weeks since the start of the invitation when they were dropped upon the realms of canine and reptile. I found myself staring out onto the entrance of the cavern in front of me. Staring down onto the pure darkness and tranquility that awaits for me inside, listening to the slight ringing that echoed around my own ears. I only frowned, flattening my ears in response. Debating whether or not should I heed inside because of the invitation that had invited me in. I had recalled that ‘they’ had invited the entire realm of canine and only the members of the VPD within the cavern. Anyone else, they were shot or gone from their spot. For who knows what had happened to them right now. Gulping nervously, listening to the slight vibration that erupted from my own throat, I kept eye upon the entrance of the cavern in front of me. My eyes suddenly shut tightly for a few seconds, maybe less, before opening them up once more.</w:t>
      </w:r>
    </w:p>
    <w:p w14:paraId="00000004" w14:textId="77777777" w:rsidR="001E2257" w:rsidRDefault="001E2257" w:rsidP="00A228F1">
      <w:pPr>
        <w:spacing w:line="240" w:lineRule="auto"/>
        <w:rPr>
          <w:rFonts w:ascii="Calibri" w:eastAsia="Calibri" w:hAnsi="Calibri" w:cs="Calibri"/>
        </w:rPr>
      </w:pPr>
    </w:p>
    <w:p w14:paraId="00000005" w14:textId="77777777" w:rsidR="001E2257" w:rsidRDefault="00A228F1" w:rsidP="00A228F1">
      <w:pPr>
        <w:spacing w:line="240" w:lineRule="auto"/>
        <w:rPr>
          <w:rFonts w:ascii="Calibri" w:eastAsia="Calibri" w:hAnsi="Calibri" w:cs="Calibri"/>
        </w:rPr>
      </w:pPr>
      <w:r>
        <w:rPr>
          <w:rFonts w:ascii="Calibri" w:eastAsia="Calibri" w:hAnsi="Calibri" w:cs="Calibri"/>
        </w:rPr>
        <w:t>With nothing holding me back, I proceed to entered through the caverns. Unaware of what things and surprises would await for me inside because of the ‘invitation’ that I had received moments beforehand. Thus as I had entered right in, I had noticed how the caverns stretch outward into the horizon where it faded into it. The walls surrounding me were navy or dark blue which collaborates with the pure darkness within. I shivered upon the sudden coldness that washed over my own fur while I walked the length of the cavern, pushing myself through the pure silence as the ringing falls upon the inner part of my ears, allowing me to listen to the tranquility that hovered above me.</w:t>
      </w:r>
    </w:p>
    <w:p w14:paraId="00000006" w14:textId="77777777" w:rsidR="001E2257" w:rsidRDefault="001E2257" w:rsidP="00A228F1">
      <w:pPr>
        <w:spacing w:line="240" w:lineRule="auto"/>
        <w:rPr>
          <w:rFonts w:ascii="Calibri" w:eastAsia="Calibri" w:hAnsi="Calibri" w:cs="Calibri"/>
        </w:rPr>
      </w:pPr>
    </w:p>
    <w:p w14:paraId="00000007" w14:textId="3EC2783B" w:rsidR="001E2257" w:rsidRDefault="00A228F1" w:rsidP="00A228F1">
      <w:pPr>
        <w:spacing w:line="240" w:lineRule="auto"/>
        <w:rPr>
          <w:rFonts w:ascii="Calibri" w:eastAsia="Calibri" w:hAnsi="Calibri" w:cs="Calibri"/>
        </w:rPr>
      </w:pPr>
      <w:r>
        <w:rPr>
          <w:rFonts w:ascii="Calibri" w:eastAsia="Calibri" w:hAnsi="Calibri" w:cs="Calibri"/>
        </w:rPr>
        <w:t xml:space="preserve">I kept walking the length of the cavern until I had reached the very end. A giant hole was what awaits for me. Stretched upon the flooring before me, eating up anything that was upon its path. Nothing was left. Not even the road that I was following upon. As my attention was drawn towards the hole, I hopped in immediately and without hesitation in hopes of wondering where this hole was leading me into. I had fall from a short hop. Landing upon </w:t>
      </w:r>
      <w:r w:rsidR="00001FAC">
        <w:rPr>
          <w:rFonts w:ascii="Calibri" w:eastAsia="Calibri" w:hAnsi="Calibri" w:cs="Calibri"/>
        </w:rPr>
        <w:t>the cold</w:t>
      </w:r>
      <w:r>
        <w:rPr>
          <w:rFonts w:ascii="Calibri" w:eastAsia="Calibri" w:hAnsi="Calibri" w:cs="Calibri"/>
        </w:rPr>
        <w:t xml:space="preserve"> wet grounds as ‘rain’ falls from the ceiling above me. I turned my attention towards the horizon again; noticing the familiarity of the cavern walls still there, running parallel alongside the road as they stretched forth to the horizon before me. Once more, all was silent that I was starting to hear my own heart beat pound against my chest. I felt sweaty for some reason; but dismissed it as something else instead. I resumed walking down the path; eyes up front into the horizon while I watched for anything ‘interesting’ and ‘new’ that might happened to me or my surroundings however.</w:t>
      </w:r>
    </w:p>
    <w:p w14:paraId="00000008" w14:textId="77777777" w:rsidR="001E2257" w:rsidRDefault="001E2257" w:rsidP="00A228F1">
      <w:pPr>
        <w:spacing w:line="240" w:lineRule="auto"/>
        <w:rPr>
          <w:rFonts w:ascii="Calibri" w:eastAsia="Calibri" w:hAnsi="Calibri" w:cs="Calibri"/>
        </w:rPr>
      </w:pPr>
    </w:p>
    <w:p w14:paraId="00000009" w14:textId="77777777" w:rsidR="001E2257" w:rsidRDefault="00A228F1" w:rsidP="00A228F1">
      <w:pPr>
        <w:spacing w:line="240" w:lineRule="auto"/>
        <w:rPr>
          <w:rFonts w:ascii="Calibri" w:eastAsia="Calibri" w:hAnsi="Calibri" w:cs="Calibri"/>
        </w:rPr>
      </w:pPr>
      <w:r>
        <w:rPr>
          <w:rFonts w:ascii="Calibri" w:eastAsia="Calibri" w:hAnsi="Calibri" w:cs="Calibri"/>
        </w:rPr>
        <w:t>As I walk, my mind took me back to that’ invitation’ and the reason as to why was I here. I had recalled that the underground was already uprooted by REC, during their invasion into the underground. At the same time however, came a successful rebellion by some rabbit that neither canine or reptile knew whom was it. Leading only a small group of animals through the tunnels; ‘sabotaging’ anything that was upon its path and eventually defeating and succeeding from the faction entirely. ‘Were they looking to recruit?’ I question, after recalling about a late time news about the successful rebellion. ‘Or were they looking to wipe out the entire intertwine entirely? Leaving them to worry about the succeed faction?’ I thought otherwise. For sooner than I had realized, I had already reached the other end of the tunnel. Thus forcing myself to return back into the reality of things, I had indeed noticed that I was upon a crossroads.</w:t>
      </w:r>
    </w:p>
    <w:p w14:paraId="0000000A" w14:textId="77777777" w:rsidR="001E2257" w:rsidRDefault="001E2257" w:rsidP="00A228F1">
      <w:pPr>
        <w:spacing w:line="240" w:lineRule="auto"/>
        <w:rPr>
          <w:rFonts w:ascii="Calibri" w:eastAsia="Calibri" w:hAnsi="Calibri" w:cs="Calibri"/>
        </w:rPr>
      </w:pPr>
    </w:p>
    <w:p w14:paraId="0000000B" w14:textId="77777777" w:rsidR="001E2257" w:rsidRDefault="00A228F1" w:rsidP="00A228F1">
      <w:pPr>
        <w:spacing w:line="240" w:lineRule="auto"/>
        <w:rPr>
          <w:rFonts w:ascii="Calibri" w:eastAsia="Calibri" w:hAnsi="Calibri" w:cs="Calibri"/>
        </w:rPr>
      </w:pPr>
      <w:r>
        <w:rPr>
          <w:rFonts w:ascii="Calibri" w:eastAsia="Calibri" w:hAnsi="Calibri" w:cs="Calibri"/>
        </w:rPr>
        <w:t xml:space="preserve">I blinked, rather surprise of where I was. My attention was drawn towards the sides; gazing down each of their horizon in wonder of where they would be leading into. Yet both paths were dark and creepy. Silence and ringing that I just forced myself to stand still and stare upon the horizons of both paths instead. I think I had been standing upon the same spot for some quite time that I was starting to hear </w:t>
      </w:r>
      <w:r>
        <w:rPr>
          <w:rFonts w:ascii="Calibri" w:eastAsia="Calibri" w:hAnsi="Calibri" w:cs="Calibri"/>
        </w:rPr>
        <w:lastRenderedPageBreak/>
        <w:t>something banging behind me. It came like a loud steady beat that I gradually turned myself around and gaze towards the horizon behind me. Looking beyond the horizon before me in hopes of confronting whomever was there, or whatever it was too. Yet the banging continued at a steady beat; it did not change its rhythm or change its beat. But I did see something out there however. I never knew what it was at first; for all I had just saw was a wall instead. A wall that was coming close, coming straight for me. I blinked for several times, unsure of why the wall. But as it had drawn closer towards me, I immediately turned and glance towards the two paths before me. Quickly making a decision right as it drawn closer towards me.</w:t>
      </w:r>
    </w:p>
    <w:p w14:paraId="0000000C" w14:textId="77777777" w:rsidR="001E2257" w:rsidRDefault="001E2257" w:rsidP="00A228F1">
      <w:pPr>
        <w:spacing w:line="240" w:lineRule="auto"/>
        <w:rPr>
          <w:rFonts w:ascii="Calibri" w:eastAsia="Calibri" w:hAnsi="Calibri" w:cs="Calibri"/>
        </w:rPr>
      </w:pPr>
    </w:p>
    <w:p w14:paraId="0000000D" w14:textId="77777777" w:rsidR="001E2257" w:rsidRDefault="00A228F1" w:rsidP="00A228F1">
      <w:pPr>
        <w:spacing w:line="240" w:lineRule="auto"/>
        <w:rPr>
          <w:rFonts w:ascii="Calibri" w:eastAsia="Calibri" w:hAnsi="Calibri" w:cs="Calibri"/>
        </w:rPr>
      </w:pPr>
      <w:r>
        <w:rPr>
          <w:rFonts w:ascii="Calibri" w:eastAsia="Calibri" w:hAnsi="Calibri" w:cs="Calibri"/>
        </w:rPr>
        <w:t>A loud final bang erupted the silence and caused me to flinched; while my eyes gradually opened from shutting them tightly, I immediately turned my attention towards the huge wall behind me. Then towards the wall that the wall had made contact with. Large deep cracks were imprinted upon the blue scaled wall that some of it was starting to tear back and loosing itself away. Floating to who knows where however. My eyes peered upon the wall before me, noticing rather quickly that it was not just a wall. But rather a pillar that was navy; the same color as the walls surrounding me. I blinked for a moment before tilting my head to the side; pondering with thousands of questions within my head, wondering why a pillar and not a wall instead. Though I had received a headache afterwards, I just shake my head following it and the silence, immediately turned around and heed down the choice path. Straight towards a door that opened right in front of me however. I entered.</w:t>
      </w:r>
    </w:p>
    <w:p w14:paraId="0000000E" w14:textId="77777777" w:rsidR="001E2257" w:rsidRDefault="001E2257" w:rsidP="00A228F1">
      <w:pPr>
        <w:spacing w:line="240" w:lineRule="auto"/>
        <w:rPr>
          <w:rFonts w:ascii="Calibri" w:eastAsia="Calibri" w:hAnsi="Calibri" w:cs="Calibri"/>
        </w:rPr>
      </w:pPr>
    </w:p>
    <w:p w14:paraId="0000000F" w14:textId="77777777" w:rsidR="001E2257" w:rsidRDefault="00A228F1" w:rsidP="00A228F1">
      <w:pPr>
        <w:spacing w:line="240" w:lineRule="auto"/>
        <w:rPr>
          <w:rFonts w:ascii="Calibri" w:eastAsia="Calibri" w:hAnsi="Calibri" w:cs="Calibri"/>
        </w:rPr>
      </w:pPr>
      <w:r>
        <w:rPr>
          <w:rFonts w:ascii="Calibri" w:eastAsia="Calibri" w:hAnsi="Calibri" w:cs="Calibri"/>
        </w:rPr>
        <w:t xml:space="preserve">With the door closed behind me, I looked up into the horizon and stared onto a large crowd that was there. Thousands of canines from different species were gathered; all of which were looking about and conversing with one another in confusion while they had wondered where they were. I looked away from the large group of canines, staring down onto the horizon that surrounded me instead. Noticing that the walls were still the same colors; but now the walls had some sort of hole, a cavern or something that perhaps leads into </w:t>
      </w:r>
      <w:proofErr w:type="spellStart"/>
      <w:r>
        <w:rPr>
          <w:rFonts w:ascii="Calibri" w:eastAsia="Calibri" w:hAnsi="Calibri" w:cs="Calibri"/>
        </w:rPr>
        <w:t>newfounding</w:t>
      </w:r>
      <w:proofErr w:type="spellEnd"/>
      <w:r>
        <w:rPr>
          <w:rFonts w:ascii="Calibri" w:eastAsia="Calibri" w:hAnsi="Calibri" w:cs="Calibri"/>
        </w:rPr>
        <w:t xml:space="preserve"> caverns and secrets. I looked to the caverns that were upon the other side of me; pondering slightly of how would I be able to reach them however. But a loud collective scream had interrupted my thoughts as my attention was drawn back towards the source, gazing down towards the large gathering of canines that was once there. Now gone from my sights like magic.</w:t>
      </w:r>
    </w:p>
    <w:p w14:paraId="00000010" w14:textId="77777777" w:rsidR="001E2257" w:rsidRDefault="001E2257" w:rsidP="00A228F1">
      <w:pPr>
        <w:spacing w:line="240" w:lineRule="auto"/>
        <w:rPr>
          <w:rFonts w:ascii="Calibri" w:eastAsia="Calibri" w:hAnsi="Calibri" w:cs="Calibri"/>
        </w:rPr>
      </w:pPr>
    </w:p>
    <w:p w14:paraId="00000011" w14:textId="77777777" w:rsidR="001E2257" w:rsidRDefault="00A228F1" w:rsidP="00A228F1">
      <w:pPr>
        <w:spacing w:line="240" w:lineRule="auto"/>
        <w:rPr>
          <w:rFonts w:ascii="Calibri" w:eastAsia="Calibri" w:hAnsi="Calibri" w:cs="Calibri"/>
        </w:rPr>
      </w:pPr>
      <w:r>
        <w:rPr>
          <w:rFonts w:ascii="Calibri" w:eastAsia="Calibri" w:hAnsi="Calibri" w:cs="Calibri"/>
        </w:rPr>
        <w:t xml:space="preserve">The buzzing sound and a green light popped in front of me. I flinched upon seeing it now; having not seen it long beforehand. My eyes squinted upon the full </w:t>
      </w:r>
      <w:proofErr w:type="spellStart"/>
      <w:r>
        <w:rPr>
          <w:rFonts w:ascii="Calibri" w:eastAsia="Calibri" w:hAnsi="Calibri" w:cs="Calibri"/>
        </w:rPr>
        <w:t>blurr</w:t>
      </w:r>
      <w:proofErr w:type="spellEnd"/>
      <w:r>
        <w:rPr>
          <w:rFonts w:ascii="Calibri" w:eastAsia="Calibri" w:hAnsi="Calibri" w:cs="Calibri"/>
        </w:rPr>
        <w:t xml:space="preserve"> light while I walked ahead bypassing the white and orange pole that stands before me, already held up into the air. I walked down the short path following the pole; entering already upon the railing as my attention was drawn towards my surroundings. Shortly I had realized that the railing was just a small room; empty because nothing was here. The metal floor clanked upon my own footsteps as my head was hanged to look down upon the metal flooring beneath me. There were railings surrounding the room; bright silver bars that separate and protect anyone from falling prematurely off from the room and down into the abyss beneath them. Gradually I lowered my attention down onto the metal flooring beneath me, heed northward towards the railing that separates me from ‘certain death’, As I looked over, I had noticed how nothing but the pure darkness was there below me and for once, I had gotten scared and fearful for my own life.</w:t>
      </w:r>
    </w:p>
    <w:p w14:paraId="00000012" w14:textId="77777777" w:rsidR="001E2257" w:rsidRDefault="001E2257" w:rsidP="00A228F1">
      <w:pPr>
        <w:spacing w:line="240" w:lineRule="auto"/>
        <w:rPr>
          <w:rFonts w:ascii="Calibri" w:eastAsia="Calibri" w:hAnsi="Calibri" w:cs="Calibri"/>
        </w:rPr>
      </w:pPr>
    </w:p>
    <w:p w14:paraId="00000013" w14:textId="77777777" w:rsidR="001E2257" w:rsidRDefault="00A228F1" w:rsidP="00A228F1">
      <w:pPr>
        <w:spacing w:line="240" w:lineRule="auto"/>
        <w:rPr>
          <w:rFonts w:ascii="Calibri" w:eastAsia="Calibri" w:hAnsi="Calibri" w:cs="Calibri"/>
        </w:rPr>
      </w:pPr>
      <w:r>
        <w:rPr>
          <w:rFonts w:ascii="Calibri" w:eastAsia="Calibri" w:hAnsi="Calibri" w:cs="Calibri"/>
        </w:rPr>
        <w:t xml:space="preserve">I continued staring down the abyss beneath me. Ears erected as if I could listen to whatever and whomever was down there. But all was quiet; it was hard to listen to anything when the slight ringing echoed upon my own ears, blocking any sort of words that would enter into them. I frowned in response of this and stepped away from the edge of the room that I was upon. Back into the interior of the room once more, I lifted my eyes up towards the ceiling above me and waited for the inevitable to happened. When it did, which had taken a long time however, I heard a sudden loud click that erupted upon my </w:t>
      </w:r>
      <w:r>
        <w:rPr>
          <w:rFonts w:ascii="Calibri" w:eastAsia="Calibri" w:hAnsi="Calibri" w:cs="Calibri"/>
        </w:rPr>
        <w:lastRenderedPageBreak/>
        <w:t>own ears. I snapped out of daydreaming and thought, blinking as my attention was drawn back towards the metal flooring beneath me. I listened for another click; it happened. Following that came another and another; until all four additional clicks were unclicked. Thus the flooring beneath me gave way and allowed me to plummet into the deaths beneath me now.</w:t>
      </w:r>
    </w:p>
    <w:p w14:paraId="00000014" w14:textId="77777777" w:rsidR="001E2257" w:rsidRDefault="001E2257" w:rsidP="00A228F1">
      <w:pPr>
        <w:spacing w:line="240" w:lineRule="auto"/>
        <w:rPr>
          <w:rFonts w:ascii="Calibri" w:eastAsia="Calibri" w:hAnsi="Calibri" w:cs="Calibri"/>
        </w:rPr>
      </w:pPr>
    </w:p>
    <w:p w14:paraId="00000015" w14:textId="77777777" w:rsidR="001E2257" w:rsidRDefault="00A228F1" w:rsidP="00A228F1">
      <w:pPr>
        <w:spacing w:line="240" w:lineRule="auto"/>
        <w:rPr>
          <w:rFonts w:ascii="Calibri" w:eastAsia="Calibri" w:hAnsi="Calibri" w:cs="Calibri"/>
        </w:rPr>
      </w:pPr>
      <w:r>
        <w:rPr>
          <w:rFonts w:ascii="Calibri" w:eastAsia="Calibri" w:hAnsi="Calibri" w:cs="Calibri"/>
        </w:rPr>
        <w:t xml:space="preserve">It had seemed I fell for a long time. The winds blew against my own fur; keeping me </w:t>
      </w:r>
      <w:proofErr w:type="spellStart"/>
      <w:r>
        <w:rPr>
          <w:rFonts w:ascii="Calibri" w:eastAsia="Calibri" w:hAnsi="Calibri" w:cs="Calibri"/>
        </w:rPr>
        <w:t>updrafted</w:t>
      </w:r>
      <w:proofErr w:type="spellEnd"/>
      <w:r>
        <w:rPr>
          <w:rFonts w:ascii="Calibri" w:eastAsia="Calibri" w:hAnsi="Calibri" w:cs="Calibri"/>
        </w:rPr>
        <w:t xml:space="preserve"> upon midair as if they were trying to keep me alive for some strange reason. I had frowned, noticing this however. But placed that out of my own mind as I am starting to see land beneath me. Rocks and </w:t>
      </w:r>
      <w:proofErr w:type="spellStart"/>
      <w:r>
        <w:rPr>
          <w:rFonts w:ascii="Calibri" w:eastAsia="Calibri" w:hAnsi="Calibri" w:cs="Calibri"/>
        </w:rPr>
        <w:t>ruincy</w:t>
      </w:r>
      <w:proofErr w:type="spellEnd"/>
      <w:r>
        <w:rPr>
          <w:rFonts w:ascii="Calibri" w:eastAsia="Calibri" w:hAnsi="Calibri" w:cs="Calibri"/>
        </w:rPr>
        <w:t xml:space="preserve"> were the floor beneath me; white and perhaps pale blue or something gray was then. But that was all that I looked upon before landing upon the ground then afterwards. Without another thought, I fixed my attention towards my surroundings; gazing towards the pillar of rocks behind me. Fire torches that lit up upon the ‘midnight’ stay lit upon my own eyes. I stared onto them, fascinated. But turned my attention to the frontal horizon before me, staring down onto a cavern that was there.</w:t>
      </w:r>
    </w:p>
    <w:p w14:paraId="00000016" w14:textId="77777777" w:rsidR="001E2257" w:rsidRDefault="001E2257" w:rsidP="00A228F1">
      <w:pPr>
        <w:spacing w:line="240" w:lineRule="auto"/>
        <w:rPr>
          <w:rFonts w:ascii="Calibri" w:eastAsia="Calibri" w:hAnsi="Calibri" w:cs="Calibri"/>
        </w:rPr>
      </w:pPr>
    </w:p>
    <w:p w14:paraId="00000017" w14:textId="77777777" w:rsidR="001E2257" w:rsidRDefault="00A228F1" w:rsidP="00A228F1">
      <w:pPr>
        <w:spacing w:line="240" w:lineRule="auto"/>
        <w:rPr>
          <w:rFonts w:ascii="Calibri" w:eastAsia="Calibri" w:hAnsi="Calibri" w:cs="Calibri"/>
        </w:rPr>
      </w:pPr>
      <w:r>
        <w:rPr>
          <w:rFonts w:ascii="Calibri" w:eastAsia="Calibri" w:hAnsi="Calibri" w:cs="Calibri"/>
        </w:rPr>
        <w:t>A short path was what kept me and the cavern apart from one another. It was rather rocky and uneven due to some of the grounds being a slight higher elevation than others. My eyes turned towards the attention of the cavern in front of me, staring onto the pure darkness that had been awaiting inside. I frowned while a gulp of whatever had vibrated down my own throat and I started walking forth. Through the short path. Entering immediately into the cavern before me. But as I had entered, the bridge or path behind me crumbled immediately. A large vibration shook the flooring, I gasped with shocked while my attention was drawn towards the bridge or path behind me. Soon to be gone from my sights; replaced by something more complex and orthodox that I cannot even figure to solve it right now. For with an exhale of a sigh, I just immediately turned. Entering thus into the cavern in wonder of what awaits for me inside.</w:t>
      </w:r>
    </w:p>
    <w:p w14:paraId="00000018" w14:textId="77777777" w:rsidR="001E2257" w:rsidRDefault="001E2257" w:rsidP="00A228F1">
      <w:pPr>
        <w:spacing w:line="240" w:lineRule="auto"/>
        <w:rPr>
          <w:rFonts w:ascii="Calibri" w:eastAsia="Calibri" w:hAnsi="Calibri" w:cs="Calibri"/>
        </w:rPr>
      </w:pPr>
    </w:p>
    <w:p w14:paraId="00000019" w14:textId="77777777" w:rsidR="001E2257" w:rsidRDefault="00A228F1" w:rsidP="00A228F1">
      <w:pPr>
        <w:spacing w:line="240" w:lineRule="auto"/>
        <w:rPr>
          <w:rFonts w:ascii="Calibri" w:eastAsia="Calibri" w:hAnsi="Calibri" w:cs="Calibri"/>
        </w:rPr>
      </w:pPr>
      <w:r>
        <w:rPr>
          <w:rFonts w:ascii="Calibri" w:eastAsia="Calibri" w:hAnsi="Calibri" w:cs="Calibri"/>
        </w:rPr>
        <w:t>Entering into the tunnel whereas my entire vision had gone to darkness. I cannot see anything at all except for the light at the very end of the tunnel. It was very bright apparently that it had started illuminating the surroundings of which it was shining upon. As my attention was drawn towards it, I glanced towards the navy walls. Staring onto the textures and rough edges that were there, stretched outward into the horizon where it all was evaporated into the blinding light at the other end of the tunnel. I walked forward towards the light. Eyes  up front into the horizon, meeting gazes to that blinding white light ahead of me. For so far nothing had actually happened for the first thirty seconds of my walk.</w:t>
      </w:r>
    </w:p>
    <w:p w14:paraId="0000001A" w14:textId="77777777" w:rsidR="001E2257" w:rsidRDefault="001E2257" w:rsidP="00A228F1">
      <w:pPr>
        <w:spacing w:line="240" w:lineRule="auto"/>
        <w:rPr>
          <w:rFonts w:ascii="Calibri" w:eastAsia="Calibri" w:hAnsi="Calibri" w:cs="Calibri"/>
        </w:rPr>
      </w:pPr>
    </w:p>
    <w:p w14:paraId="0000001B" w14:textId="77777777" w:rsidR="001E2257" w:rsidRDefault="00A228F1" w:rsidP="00A228F1">
      <w:pPr>
        <w:spacing w:line="240" w:lineRule="auto"/>
        <w:rPr>
          <w:rFonts w:ascii="Calibri" w:eastAsia="Calibri" w:hAnsi="Calibri" w:cs="Calibri"/>
        </w:rPr>
      </w:pPr>
      <w:r>
        <w:rPr>
          <w:rFonts w:ascii="Calibri" w:eastAsia="Calibri" w:hAnsi="Calibri" w:cs="Calibri"/>
        </w:rPr>
        <w:t>I stopped somehow. My head hanged onto the grounds beneath me, staring now onto something that was there. An object; with sharp fangs attached to its edges. Pointing upward and downward towards the ceiling and flooring of the cavern that we were in. The fangs were sharp metal; bronze yet it seems that there were some grayness attached to the surface of the object, perhaps due to some sort of air that was swirling around it. I frowned onto this sort of object, ears perking into the horizon while I stepped towards the side, avoiding the object altogether now as I continued on forward. More and more objects that looked similar to the object that I had just saw before. Mirroring the same sort of coating paint and that old freshness of the grayness that were attached to the metal surfaces of the object. I frowned upon noticing them, carefully placing my feet around them as I tried my best to avoid getting my feet attacked by these jaws of steel.</w:t>
      </w:r>
    </w:p>
    <w:p w14:paraId="0000001C" w14:textId="77777777" w:rsidR="001E2257" w:rsidRDefault="001E2257" w:rsidP="00A228F1">
      <w:pPr>
        <w:spacing w:line="240" w:lineRule="auto"/>
        <w:rPr>
          <w:rFonts w:ascii="Calibri" w:eastAsia="Calibri" w:hAnsi="Calibri" w:cs="Calibri"/>
        </w:rPr>
      </w:pPr>
    </w:p>
    <w:p w14:paraId="0000001D" w14:textId="77777777" w:rsidR="001E2257" w:rsidRDefault="00A228F1" w:rsidP="00A228F1">
      <w:pPr>
        <w:spacing w:line="240" w:lineRule="auto"/>
        <w:rPr>
          <w:rFonts w:ascii="Calibri" w:eastAsia="Calibri" w:hAnsi="Calibri" w:cs="Calibri"/>
        </w:rPr>
      </w:pPr>
      <w:r>
        <w:rPr>
          <w:rFonts w:ascii="Calibri" w:eastAsia="Calibri" w:hAnsi="Calibri" w:cs="Calibri"/>
        </w:rPr>
        <w:t xml:space="preserve">More and more of them appeared the further I go through the tunnel. Some of them were already ‘attacked’ leaving behind a leg or foot behind that seems to be attached to some sort of canine or feline leg. Bloody and cut clean from the rest of the body; that dried of blood pools beneath the metal object </w:t>
      </w:r>
      <w:r>
        <w:rPr>
          <w:rFonts w:ascii="Calibri" w:eastAsia="Calibri" w:hAnsi="Calibri" w:cs="Calibri"/>
        </w:rPr>
        <w:lastRenderedPageBreak/>
        <w:t>and the leg or foot itself too. Leaving it to rot already. I pulled my eyes away; refocusing upon my attentions to reposition my feet and legs to where I had wanted to go. To avoid the claps of legs and feet’s fates into the jaws of these steels. I continued onward; one foot somewhere safe and the other repeating the objective. It does somewhat feels that I was climbing some sort of mountain to reach the apex.</w:t>
      </w:r>
    </w:p>
    <w:p w14:paraId="0000001E" w14:textId="77777777" w:rsidR="001E2257" w:rsidRDefault="001E2257" w:rsidP="00A228F1">
      <w:pPr>
        <w:spacing w:line="240" w:lineRule="auto"/>
        <w:rPr>
          <w:rFonts w:ascii="Calibri" w:eastAsia="Calibri" w:hAnsi="Calibri" w:cs="Calibri"/>
        </w:rPr>
      </w:pPr>
    </w:p>
    <w:p w14:paraId="0000001F" w14:textId="77777777" w:rsidR="001E2257" w:rsidRDefault="00A228F1" w:rsidP="00A228F1">
      <w:pPr>
        <w:spacing w:line="240" w:lineRule="auto"/>
        <w:rPr>
          <w:rFonts w:ascii="Calibri" w:eastAsia="Calibri" w:hAnsi="Calibri" w:cs="Calibri"/>
        </w:rPr>
      </w:pPr>
      <w:r>
        <w:rPr>
          <w:rFonts w:ascii="Calibri" w:eastAsia="Calibri" w:hAnsi="Calibri" w:cs="Calibri"/>
        </w:rPr>
        <w:t xml:space="preserve">About an hour had already passed; maybe more as I had no control of knowing the time. I had already reached the end; the end of the cavern. As I reappeared upon the maw of the cavern, I turned my attention towards a cliff that was at a short distance from where I was. Water was roaring above me, hitting the </w:t>
      </w:r>
      <w:proofErr w:type="spellStart"/>
      <w:r>
        <w:rPr>
          <w:rFonts w:ascii="Calibri" w:eastAsia="Calibri" w:hAnsi="Calibri" w:cs="Calibri"/>
        </w:rPr>
        <w:t>outperks</w:t>
      </w:r>
      <w:proofErr w:type="spellEnd"/>
      <w:r>
        <w:rPr>
          <w:rFonts w:ascii="Calibri" w:eastAsia="Calibri" w:hAnsi="Calibri" w:cs="Calibri"/>
        </w:rPr>
        <w:t xml:space="preserve"> rocks and sharp edges of things as they continued flowing towards the abyss beneath me. Towards somewhere else. I stepped slowly forward towards the edges of the cliff; and leaned forward, eyes towards the grounds beneath me. Looking straight into the abyss beneath. All it was just a black hole. Golden yellow eyes opened and blinked before staring up into the air. Meeting my eyes as I looked, perplexed by what was I seeing however. As our eyes met one another, I only shake my head in disbelief upon what I had just saw. Lifting my eyes back onto the horizon, gazing towards the other cliff side ahead of me. A few steps, inches from where I was. Without hesitation, I leaped forward. Landing onto solid ground as my ears flicked upon a roar that erupted suddenly. Sharp and loud it was that I flatten my ears a second after hearing it, wanting to mute or lessen its impact less I wanted hearing loss however.</w:t>
      </w:r>
    </w:p>
    <w:p w14:paraId="00000020" w14:textId="77777777" w:rsidR="001E2257" w:rsidRDefault="001E2257" w:rsidP="00A228F1">
      <w:pPr>
        <w:spacing w:line="240" w:lineRule="auto"/>
        <w:rPr>
          <w:rFonts w:ascii="Calibri" w:eastAsia="Calibri" w:hAnsi="Calibri" w:cs="Calibri"/>
        </w:rPr>
      </w:pPr>
    </w:p>
    <w:p w14:paraId="00000021" w14:textId="77777777" w:rsidR="001E2257" w:rsidRDefault="00A228F1" w:rsidP="00A228F1">
      <w:pPr>
        <w:spacing w:line="240" w:lineRule="auto"/>
        <w:rPr>
          <w:rFonts w:ascii="Calibri" w:eastAsia="Calibri" w:hAnsi="Calibri" w:cs="Calibri"/>
        </w:rPr>
      </w:pPr>
      <w:r>
        <w:rPr>
          <w:rFonts w:ascii="Calibri" w:eastAsia="Calibri" w:hAnsi="Calibri" w:cs="Calibri"/>
        </w:rPr>
        <w:t>I shake my head ahead and immediately turned around. Fleeing towards another maw that was there ahead of me. Immediately entering in and stopped in spot upon the entrance of the cavern that I was in. The entire visions of mine was pure in darkness, I cannot see anything at all without any sort of light or something that I could use to illuminate my own surroundings. As my attention was drawn towards the sides; gazing at the navy blue walls that were there. I was lucky to see that a lamp was found hanging by the sharp edges of one certain rock, rocked back and forth because of the slight winds that blew upon it. I grabbed it and returned to the visions in the horizon before me, resuming to walk now ahead of myself.</w:t>
      </w:r>
    </w:p>
    <w:p w14:paraId="00000022" w14:textId="77777777" w:rsidR="001E2257" w:rsidRDefault="001E2257" w:rsidP="00A228F1">
      <w:pPr>
        <w:spacing w:line="240" w:lineRule="auto"/>
        <w:rPr>
          <w:rFonts w:ascii="Calibri" w:eastAsia="Calibri" w:hAnsi="Calibri" w:cs="Calibri"/>
        </w:rPr>
      </w:pPr>
    </w:p>
    <w:p w14:paraId="00000023" w14:textId="77777777" w:rsidR="001E2257" w:rsidRDefault="00A228F1" w:rsidP="00A228F1">
      <w:pPr>
        <w:spacing w:line="240" w:lineRule="auto"/>
        <w:rPr>
          <w:rFonts w:ascii="Calibri" w:eastAsia="Calibri" w:hAnsi="Calibri" w:cs="Calibri"/>
        </w:rPr>
      </w:pPr>
      <w:r>
        <w:rPr>
          <w:rFonts w:ascii="Calibri" w:eastAsia="Calibri" w:hAnsi="Calibri" w:cs="Calibri"/>
        </w:rPr>
        <w:t>The path through the cavern was quiet easy. For the grounds beneath me was smooth as butter. Nothing was upon the grounds which was a good thing however. But I was getting more desperate and anxious that I had not noticed that my own body was flinching upon hearing nothing and I never knew why too. Looking upon the grounds once more, I did noticed that it was smooth. No traps were found therein and that does include that metal object that I had found moments earlier onward. With thoughts clouding my mind, blocking me with the reason to ponder and think, I lifted my eyes to the horizon and continued. Anxious and worried about something that perhaps would unfold before my very eyes.</w:t>
      </w:r>
    </w:p>
    <w:p w14:paraId="00000024" w14:textId="77777777" w:rsidR="001E2257" w:rsidRDefault="001E2257" w:rsidP="00A228F1">
      <w:pPr>
        <w:spacing w:line="240" w:lineRule="auto"/>
        <w:rPr>
          <w:rFonts w:ascii="Calibri" w:eastAsia="Calibri" w:hAnsi="Calibri" w:cs="Calibri"/>
        </w:rPr>
      </w:pPr>
    </w:p>
    <w:p w14:paraId="00000025" w14:textId="77777777" w:rsidR="001E2257" w:rsidRDefault="00A228F1" w:rsidP="00A228F1">
      <w:pPr>
        <w:spacing w:line="240" w:lineRule="auto"/>
        <w:rPr>
          <w:rFonts w:ascii="Calibri" w:eastAsia="Calibri" w:hAnsi="Calibri" w:cs="Calibri"/>
        </w:rPr>
      </w:pPr>
      <w:r>
        <w:rPr>
          <w:rFonts w:ascii="Calibri" w:eastAsia="Calibri" w:hAnsi="Calibri" w:cs="Calibri"/>
        </w:rPr>
        <w:t xml:space="preserve">Somewhere deep within the cavern and I stopped immediately. For my head shake and I turned my head over my shoulder, gazing to the path that I was following behind. Once more, the path seems to be smooth. Nothing was there like previous. Yet there were now white flatten boxes upon the ground. No words were written upon the surfaces of them which was something that I had </w:t>
      </w:r>
      <w:proofErr w:type="spellStart"/>
      <w:r>
        <w:rPr>
          <w:rFonts w:ascii="Calibri" w:eastAsia="Calibri" w:hAnsi="Calibri" w:cs="Calibri"/>
        </w:rPr>
        <w:t>began</w:t>
      </w:r>
      <w:proofErr w:type="spellEnd"/>
      <w:r>
        <w:rPr>
          <w:rFonts w:ascii="Calibri" w:eastAsia="Calibri" w:hAnsi="Calibri" w:cs="Calibri"/>
        </w:rPr>
        <w:t xml:space="preserve"> pondering upon. With a tilt of my own head, I retracted a few steps back, returning to the previous and recent box that I had encountered with and leaned forward. I even crouch down in hopes of getting a better look upon the object in front of me. Indeed, it was a box. A </w:t>
      </w:r>
      <w:proofErr w:type="spellStart"/>
      <w:r>
        <w:rPr>
          <w:rFonts w:ascii="Calibri" w:eastAsia="Calibri" w:hAnsi="Calibri" w:cs="Calibri"/>
        </w:rPr>
        <w:t>paper</w:t>
      </w:r>
      <w:proofErr w:type="spellEnd"/>
      <w:r>
        <w:rPr>
          <w:rFonts w:ascii="Calibri" w:eastAsia="Calibri" w:hAnsi="Calibri" w:cs="Calibri"/>
        </w:rPr>
        <w:t xml:space="preserve"> </w:t>
      </w:r>
      <w:proofErr w:type="spellStart"/>
      <w:r>
        <w:rPr>
          <w:rFonts w:ascii="Calibri" w:eastAsia="Calibri" w:hAnsi="Calibri" w:cs="Calibri"/>
        </w:rPr>
        <w:t>mache</w:t>
      </w:r>
      <w:proofErr w:type="spellEnd"/>
      <w:r>
        <w:rPr>
          <w:rFonts w:ascii="Calibri" w:eastAsia="Calibri" w:hAnsi="Calibri" w:cs="Calibri"/>
        </w:rPr>
        <w:t xml:space="preserve"> box to be precise. As I find myself blinking upon the paper </w:t>
      </w:r>
      <w:proofErr w:type="spellStart"/>
      <w:r>
        <w:rPr>
          <w:rFonts w:ascii="Calibri" w:eastAsia="Calibri" w:hAnsi="Calibri" w:cs="Calibri"/>
        </w:rPr>
        <w:t>mache</w:t>
      </w:r>
      <w:proofErr w:type="spellEnd"/>
      <w:r>
        <w:rPr>
          <w:rFonts w:ascii="Calibri" w:eastAsia="Calibri" w:hAnsi="Calibri" w:cs="Calibri"/>
        </w:rPr>
        <w:t xml:space="preserve"> box, my ears perked upon hearing some of rumble and lifted my eyes high into the horizon, gazing back towards the entrance of the maw, noticing now that it was blocked by falling large rocks that had </w:t>
      </w:r>
      <w:proofErr w:type="spellStart"/>
      <w:r>
        <w:rPr>
          <w:rFonts w:ascii="Calibri" w:eastAsia="Calibri" w:hAnsi="Calibri" w:cs="Calibri"/>
        </w:rPr>
        <w:t>came</w:t>
      </w:r>
      <w:proofErr w:type="spellEnd"/>
      <w:r>
        <w:rPr>
          <w:rFonts w:ascii="Calibri" w:eastAsia="Calibri" w:hAnsi="Calibri" w:cs="Calibri"/>
        </w:rPr>
        <w:t xml:space="preserve"> out of nowhere.</w:t>
      </w:r>
    </w:p>
    <w:p w14:paraId="00000026" w14:textId="77777777" w:rsidR="001E2257" w:rsidRDefault="001E2257" w:rsidP="00A228F1">
      <w:pPr>
        <w:spacing w:line="240" w:lineRule="auto"/>
        <w:rPr>
          <w:rFonts w:ascii="Calibri" w:eastAsia="Calibri" w:hAnsi="Calibri" w:cs="Calibri"/>
        </w:rPr>
      </w:pPr>
    </w:p>
    <w:p w14:paraId="00000027" w14:textId="77777777" w:rsidR="001E2257" w:rsidRDefault="00A228F1" w:rsidP="00A228F1">
      <w:pPr>
        <w:spacing w:line="240" w:lineRule="auto"/>
        <w:rPr>
          <w:rFonts w:ascii="Calibri" w:eastAsia="Calibri" w:hAnsi="Calibri" w:cs="Calibri"/>
        </w:rPr>
      </w:pPr>
      <w:r>
        <w:rPr>
          <w:rFonts w:ascii="Calibri" w:eastAsia="Calibri" w:hAnsi="Calibri" w:cs="Calibri"/>
        </w:rPr>
        <w:t>I made a face, whimpering was unknown as I gradually lifted myself from the grounds beneath me and stepped back from the box. My eyes widening in either fear or anxious; excitement ran through my entire body, yet I do not think that it was just that however. For with a shake of my own head, I immediately turned around and fled. Fleeing the rest of the length cavern before me in hopes of reaching the end. Thus onto this signal was when I started hearing a roar. Rocks started to fall from above, crushing the flooring behind me. Large footsteps storm the grounds creating earthquakes as it comes along. I ignored it all and just pursuit ahead. My own feet heating up upon me sprinting. Aching as my own feet stomp upon the hard grounds beneath me, pushing me forward to the entrance which was now drawing closer towards me. For a light brightened up upon my own visional face; temporarily blinding my eyes while I continued pushing myself. Further and further until I had bypassed the entrance line of the cavern. Thus outside of the cavern itself.</w:t>
      </w:r>
    </w:p>
    <w:p w14:paraId="00000028" w14:textId="77777777" w:rsidR="001E2257" w:rsidRDefault="001E2257" w:rsidP="00A228F1">
      <w:pPr>
        <w:spacing w:line="240" w:lineRule="auto"/>
        <w:rPr>
          <w:rFonts w:ascii="Calibri" w:eastAsia="Calibri" w:hAnsi="Calibri" w:cs="Calibri"/>
        </w:rPr>
      </w:pPr>
    </w:p>
    <w:p w14:paraId="00000029" w14:textId="77777777" w:rsidR="001E2257" w:rsidRDefault="00A228F1" w:rsidP="00A228F1">
      <w:pPr>
        <w:spacing w:line="240" w:lineRule="auto"/>
        <w:rPr>
          <w:rFonts w:ascii="Calibri" w:eastAsia="Calibri" w:hAnsi="Calibri" w:cs="Calibri"/>
        </w:rPr>
      </w:pPr>
      <w:r>
        <w:rPr>
          <w:rFonts w:ascii="Calibri" w:eastAsia="Calibri" w:hAnsi="Calibri" w:cs="Calibri"/>
        </w:rPr>
        <w:t>Yet I had not known where was I for I had  anticipated that I would be back upon Virkoal Forest. The trees surrounded me; the bushes were adjacent to the trees. Birds chirping in the background with howls coming from somewhere north. I shift my attention towards the cavern behind me, hoping to find some sort of clue as to where was I. I had noticed that the cavern was generic and was vacant which meant that no bears or anyone as a matter of fact was living inside here. I was by myself, something that I was surprise about as I sprinted back into the entrance of the cavern hoping to find some sort of secret way through. But the gust of winds blew me off from the cavern; back outside once more into the forest at night where I would need to heed home or shelter before the source of the roar comes to attack.</w:t>
      </w:r>
    </w:p>
    <w:p w14:paraId="0000002A" w14:textId="77777777" w:rsidR="001E2257" w:rsidRDefault="001E2257" w:rsidP="00A228F1">
      <w:pPr>
        <w:spacing w:line="240" w:lineRule="auto"/>
        <w:rPr>
          <w:rFonts w:ascii="Calibri" w:eastAsia="Calibri" w:hAnsi="Calibri" w:cs="Calibri"/>
        </w:rPr>
      </w:pPr>
    </w:p>
    <w:sectPr w:rsidR="001E225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0N7c0NTQ0NbUwtjBW0lEKTi0uzszPAykwrAUAiO9rmywAAAA="/>
  </w:docVars>
  <w:rsids>
    <w:rsidRoot w:val="001E2257"/>
    <w:rsid w:val="00001FAC"/>
    <w:rsid w:val="001E2257"/>
    <w:rsid w:val="00A228F1"/>
    <w:rsid w:val="00E80D56"/>
    <w:rsid w:val="00FE44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B73D25-1852-4955-8B58-26B9DEA5E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2731</Words>
  <Characters>15572</Characters>
  <Application>Microsoft Office Word</Application>
  <DocSecurity>0</DocSecurity>
  <Lines>129</Lines>
  <Paragraphs>36</Paragraphs>
  <ScaleCrop>false</ScaleCrop>
  <Company/>
  <LinksUpToDate>false</LinksUpToDate>
  <CharactersWithSpaces>18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3</cp:revision>
  <dcterms:created xsi:type="dcterms:W3CDTF">2024-06-05T14:26:00Z</dcterms:created>
  <dcterms:modified xsi:type="dcterms:W3CDTF">2024-06-06T20:07:00Z</dcterms:modified>
</cp:coreProperties>
</file>